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EC7A2B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C17AB07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308DDAD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62CD6D2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139E6C6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2556F20B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13905C75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24379F07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4DC9950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6477A3AD" w14:textId="5E61792B" w:rsidR="004B577C" w:rsidRDefault="004B577C" w:rsidP="00BC5B24">
      <w:pPr>
        <w:ind w:firstLine="426"/>
        <w:jc w:val="center"/>
        <w:rPr>
          <w:rFonts w:ascii="Myriad Pro" w:hAnsi="Myriad Pro" w:cs="Arial"/>
          <w:b/>
          <w:color w:val="000000"/>
          <w:sz w:val="52"/>
          <w:szCs w:val="52"/>
        </w:rPr>
      </w:pPr>
      <w:r>
        <w:rPr>
          <w:rFonts w:ascii="Myriad Pro" w:hAnsi="Myriad Pro" w:cs="Arial"/>
          <w:b/>
          <w:color w:val="000000"/>
          <w:sz w:val="52"/>
          <w:szCs w:val="52"/>
        </w:rPr>
        <w:t>Registration of Interest</w:t>
      </w:r>
      <w:r w:rsidRPr="009E6FF5">
        <w:rPr>
          <w:rFonts w:ascii="Myriad Pro" w:hAnsi="Myriad Pro" w:cs="Arial"/>
          <w:b/>
          <w:color w:val="000000"/>
          <w:sz w:val="52"/>
          <w:szCs w:val="52"/>
        </w:rPr>
        <w:t xml:space="preserve"> For</w:t>
      </w:r>
    </w:p>
    <w:p w14:paraId="6C4DD96C" w14:textId="342121E5" w:rsidR="004B577C" w:rsidRPr="008C365C" w:rsidRDefault="00AC6206" w:rsidP="00BC5B24">
      <w:pPr>
        <w:ind w:firstLine="426"/>
        <w:jc w:val="center"/>
        <w:rPr>
          <w:rFonts w:ascii="Verdana" w:hAnsi="Verdana" w:cs="Verdana"/>
          <w:sz w:val="18"/>
          <w:szCs w:val="18"/>
        </w:rPr>
      </w:pPr>
      <w:r>
        <w:rPr>
          <w:rFonts w:ascii="Myriad Pro" w:hAnsi="Myriad Pro" w:cs="Arial"/>
          <w:b/>
          <w:color w:val="000000"/>
          <w:sz w:val="52"/>
          <w:szCs w:val="52"/>
        </w:rPr>
        <w:t>Team Campaign Manager WC#1 2018</w:t>
      </w:r>
      <w:bookmarkStart w:id="0" w:name="_GoBack"/>
      <w:bookmarkEnd w:id="0"/>
    </w:p>
    <w:p w14:paraId="019B0291" w14:textId="77777777" w:rsidR="004B577C" w:rsidRPr="008C365C" w:rsidRDefault="004B577C" w:rsidP="004B577C">
      <w:pPr>
        <w:pStyle w:val="BasicParagraph"/>
        <w:spacing w:line="360" w:lineRule="auto"/>
        <w:ind w:left="567" w:right="567" w:firstLine="426"/>
        <w:rPr>
          <w:rFonts w:ascii="Verdana" w:hAnsi="Verdana" w:cs="Verdana"/>
          <w:sz w:val="18"/>
          <w:szCs w:val="18"/>
        </w:rPr>
      </w:pPr>
    </w:p>
    <w:p w14:paraId="32BE31BE" w14:textId="77777777" w:rsidR="004B577C" w:rsidRDefault="004B577C" w:rsidP="000D4C94">
      <w:pPr>
        <w:ind w:firstLine="426"/>
        <w:jc w:val="center"/>
        <w:rPr>
          <w:rFonts w:ascii="Verdana" w:hAnsi="Verdana"/>
          <w:b/>
          <w:sz w:val="32"/>
          <w:szCs w:val="32"/>
          <w:lang w:val="en-NZ"/>
        </w:rPr>
      </w:pPr>
    </w:p>
    <w:p w14:paraId="4587214A" w14:textId="77777777" w:rsidR="004B577C" w:rsidRPr="009E6FF5" w:rsidRDefault="004B577C" w:rsidP="004B577C">
      <w:pPr>
        <w:ind w:firstLine="426"/>
        <w:jc w:val="center"/>
        <w:rPr>
          <w:rFonts w:ascii="Verdana" w:hAnsi="Verdana"/>
          <w:b/>
          <w:sz w:val="20"/>
          <w:szCs w:val="20"/>
          <w:lang w:val="en-NZ"/>
        </w:rPr>
      </w:pPr>
    </w:p>
    <w:tbl>
      <w:tblPr>
        <w:tblW w:w="0" w:type="auto"/>
        <w:tblInd w:w="5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693"/>
        <w:gridCol w:w="2693"/>
        <w:gridCol w:w="1843"/>
        <w:gridCol w:w="2410"/>
      </w:tblGrid>
      <w:tr w:rsidR="004B577C" w:rsidRPr="00BD32A2" w14:paraId="672BEB79" w14:textId="77777777" w:rsidTr="002C5187">
        <w:tc>
          <w:tcPr>
            <w:tcW w:w="2693" w:type="dxa"/>
            <w:shd w:val="clear" w:color="auto" w:fill="000000"/>
          </w:tcPr>
          <w:p w14:paraId="52EC8547" w14:textId="6A5380EC" w:rsidR="004B577C" w:rsidRPr="00BD32A2" w:rsidRDefault="004B577C" w:rsidP="00E822C2">
            <w:pPr>
              <w:spacing w:before="60" w:after="60"/>
              <w:rPr>
                <w:rFonts w:ascii="Verdana" w:hAnsi="Verdana"/>
                <w:color w:val="FFFFFF"/>
                <w:sz w:val="30"/>
                <w:szCs w:val="30"/>
                <w:lang w:val="en-NZ"/>
              </w:rPr>
            </w:pPr>
            <w:r>
              <w:rPr>
                <w:rFonts w:ascii="Myriad Pro" w:hAnsi="Myriad Pro" w:cs="Arial"/>
                <w:b/>
                <w:color w:val="FFFFFF"/>
              </w:rPr>
              <w:t>Name</w:t>
            </w:r>
            <w:r w:rsidR="00E1066F">
              <w:rPr>
                <w:rFonts w:ascii="Myriad Pro" w:hAnsi="Myriad Pro" w:cs="Arial"/>
                <w:b/>
                <w:color w:val="FFFFFF"/>
              </w:rPr>
              <w:t>:</w:t>
            </w:r>
          </w:p>
        </w:tc>
        <w:tc>
          <w:tcPr>
            <w:tcW w:w="6946" w:type="dxa"/>
            <w:gridSpan w:val="3"/>
            <w:shd w:val="clear" w:color="auto" w:fill="auto"/>
          </w:tcPr>
          <w:p w14:paraId="56C1E2F0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56B3BBB6" w14:textId="77777777" w:rsidTr="002C5187">
        <w:trPr>
          <w:trHeight w:val="283"/>
        </w:trPr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6DE2790" w14:textId="2085BBD9" w:rsidR="004B577C" w:rsidRPr="00BD32A2" w:rsidRDefault="004B577C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Contact Details</w:t>
            </w:r>
            <w:r w:rsidR="00E1066F">
              <w:rPr>
                <w:rFonts w:ascii="Myriad Pro" w:hAnsi="Myriad Pro" w:cs="Arial"/>
                <w:b/>
                <w:color w:val="FFFFFF"/>
              </w:rPr>
              <w:t>:</w:t>
            </w:r>
          </w:p>
        </w:tc>
        <w:tc>
          <w:tcPr>
            <w:tcW w:w="694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1AF57C71" w14:textId="26ED40DD" w:rsidR="004B577C" w:rsidRPr="00BD32A2" w:rsidRDefault="004B577C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</w:tr>
      <w:tr w:rsidR="00E1066F" w:rsidRPr="00BD32A2" w14:paraId="63A8A1A1" w14:textId="77777777" w:rsidTr="002C5187">
        <w:trPr>
          <w:trHeight w:val="283"/>
        </w:trPr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E5B8507" w14:textId="77777777" w:rsidR="00E1066F" w:rsidRPr="00BD32A2" w:rsidRDefault="00E1066F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  <w:tc>
          <w:tcPr>
            <w:tcW w:w="694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80B46D0" w14:textId="77777777" w:rsidR="00E1066F" w:rsidRPr="00BD32A2" w:rsidRDefault="00E1066F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</w:tr>
      <w:tr w:rsidR="002C5187" w:rsidRPr="00BD32A2" w14:paraId="59C53FEC" w14:textId="77777777" w:rsidTr="002C5187">
        <w:tc>
          <w:tcPr>
            <w:tcW w:w="2693" w:type="dxa"/>
            <w:shd w:val="clear" w:color="auto" w:fill="000000"/>
          </w:tcPr>
          <w:p w14:paraId="48352BF4" w14:textId="77777777" w:rsidR="002C5187" w:rsidRPr="00BD32A2" w:rsidRDefault="002C5187" w:rsidP="00E822C2">
            <w:pPr>
              <w:spacing w:before="60" w:after="60"/>
              <w:rPr>
                <w:rFonts w:ascii="Verdana" w:hAnsi="Verdana"/>
                <w:color w:val="FFFFFF"/>
                <w:sz w:val="30"/>
                <w:szCs w:val="30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Email: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1878B018" w14:textId="77777777" w:rsidR="002C5187" w:rsidRPr="00BD32A2" w:rsidRDefault="002C5187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6908354D" w14:textId="72E7A629" w:rsidR="002C5187" w:rsidRPr="002C5187" w:rsidRDefault="00BC5B24" w:rsidP="00E822C2">
            <w:pPr>
              <w:spacing w:before="60" w:after="60"/>
              <w:rPr>
                <w:rFonts w:ascii="Verdana" w:hAnsi="Verdana"/>
                <w:color w:val="FFFFFF" w:themeColor="background1"/>
                <w:sz w:val="30"/>
                <w:szCs w:val="30"/>
                <w:lang w:val="en-NZ"/>
              </w:rPr>
            </w:pPr>
            <w:r>
              <w:rPr>
                <w:rFonts w:ascii="Myriad Pro" w:hAnsi="Myriad Pro" w:cs="Arial"/>
                <w:b/>
                <w:color w:val="FFFFFF"/>
              </w:rPr>
              <w:t xml:space="preserve">Archery NZ </w:t>
            </w:r>
            <w:r w:rsidR="002C5187" w:rsidRPr="002C5187">
              <w:rPr>
                <w:rFonts w:ascii="Myriad Pro" w:hAnsi="Myriad Pro" w:cs="Arial"/>
                <w:b/>
                <w:color w:val="FFFFFF"/>
              </w:rPr>
              <w:t>Membership #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</w:tcPr>
          <w:p w14:paraId="3AE40CA1" w14:textId="04324B20" w:rsidR="002C5187" w:rsidRPr="00BD32A2" w:rsidRDefault="002C5187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2A73FAD" w14:textId="77777777" w:rsidTr="002C5187">
        <w:tc>
          <w:tcPr>
            <w:tcW w:w="2693" w:type="dxa"/>
            <w:tcBorders>
              <w:right w:val="single" w:sz="4" w:space="0" w:color="auto"/>
            </w:tcBorders>
            <w:shd w:val="clear" w:color="auto" w:fill="000000"/>
          </w:tcPr>
          <w:p w14:paraId="7F322CDA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b/>
                <w:color w:val="FFFFFF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Phone: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EFAB85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nil"/>
            </w:tcBorders>
            <w:shd w:val="clear" w:color="auto" w:fill="000000"/>
          </w:tcPr>
          <w:p w14:paraId="7F93DEC3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Mobile: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D5C9B0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615AFEC" w14:textId="77777777" w:rsidTr="002C5187">
        <w:tc>
          <w:tcPr>
            <w:tcW w:w="2693" w:type="dxa"/>
            <w:shd w:val="clear" w:color="auto" w:fill="000000"/>
          </w:tcPr>
          <w:p w14:paraId="5542A869" w14:textId="581A91DE" w:rsidR="004B577C" w:rsidRPr="00BD32A2" w:rsidRDefault="004B577C" w:rsidP="004B577C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  <w:r>
              <w:rPr>
                <w:rFonts w:ascii="Myriad Pro" w:hAnsi="Myriad Pro" w:cs="Arial"/>
                <w:b/>
                <w:color w:val="FFFFFF"/>
              </w:rPr>
              <w:t>Skills and Experience</w:t>
            </w:r>
          </w:p>
        </w:tc>
        <w:tc>
          <w:tcPr>
            <w:tcW w:w="6946" w:type="dxa"/>
            <w:gridSpan w:val="3"/>
            <w:shd w:val="clear" w:color="auto" w:fill="auto"/>
          </w:tcPr>
          <w:p w14:paraId="7943B8CE" w14:textId="50705BB7" w:rsidR="004B577C" w:rsidRPr="00BD32A2" w:rsidRDefault="004B577C" w:rsidP="00E822C2">
            <w:pPr>
              <w:spacing w:before="60" w:after="60"/>
              <w:rPr>
                <w:rFonts w:ascii="Verdana" w:hAnsi="Verdana"/>
                <w:i/>
                <w:sz w:val="22"/>
                <w:szCs w:val="22"/>
                <w:lang w:val="en-NZ"/>
              </w:rPr>
            </w:pPr>
            <w:r w:rsidRPr="00BD32A2">
              <w:rPr>
                <w:rFonts w:ascii="Myriad Pro" w:hAnsi="Myriad Pro" w:cs="Arial"/>
                <w:i/>
                <w:color w:val="000000"/>
                <w:sz w:val="22"/>
                <w:szCs w:val="22"/>
              </w:rPr>
              <w:t xml:space="preserve">Please provide a short overview explaining your experience and skills </w:t>
            </w:r>
            <w:r>
              <w:rPr>
                <w:rFonts w:ascii="Myriad Pro" w:hAnsi="Myriad Pro" w:cs="Arial"/>
                <w:i/>
                <w:color w:val="000000"/>
                <w:sz w:val="22"/>
                <w:szCs w:val="22"/>
              </w:rPr>
              <w:t>as they relate to this position, and why you would like to be considered for this role.</w:t>
            </w:r>
          </w:p>
        </w:tc>
      </w:tr>
      <w:tr w:rsidR="004B577C" w:rsidRPr="00BD32A2" w14:paraId="2B585A1D" w14:textId="77777777" w:rsidTr="002C5187">
        <w:tc>
          <w:tcPr>
            <w:tcW w:w="9639" w:type="dxa"/>
            <w:gridSpan w:val="4"/>
            <w:shd w:val="clear" w:color="auto" w:fill="auto"/>
          </w:tcPr>
          <w:p w14:paraId="790AB896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6549978C" w14:textId="77777777" w:rsidTr="002C5187">
        <w:tc>
          <w:tcPr>
            <w:tcW w:w="9639" w:type="dxa"/>
            <w:gridSpan w:val="4"/>
            <w:shd w:val="clear" w:color="auto" w:fill="auto"/>
          </w:tcPr>
          <w:p w14:paraId="7785DBAE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02C719B3" w14:textId="77777777" w:rsidTr="002C5187">
        <w:tc>
          <w:tcPr>
            <w:tcW w:w="9639" w:type="dxa"/>
            <w:gridSpan w:val="4"/>
            <w:shd w:val="clear" w:color="auto" w:fill="auto"/>
          </w:tcPr>
          <w:p w14:paraId="5347C115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29893124" w14:textId="77777777" w:rsidTr="002C5187">
        <w:tc>
          <w:tcPr>
            <w:tcW w:w="9639" w:type="dxa"/>
            <w:gridSpan w:val="4"/>
            <w:shd w:val="clear" w:color="auto" w:fill="auto"/>
          </w:tcPr>
          <w:p w14:paraId="2B319E0D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1A8A2C50" w14:textId="77777777" w:rsidTr="002C5187">
        <w:tc>
          <w:tcPr>
            <w:tcW w:w="9639" w:type="dxa"/>
            <w:gridSpan w:val="4"/>
            <w:shd w:val="clear" w:color="auto" w:fill="auto"/>
          </w:tcPr>
          <w:p w14:paraId="0F2F0973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4D42B880" w14:textId="77777777" w:rsidTr="002C5187">
        <w:tc>
          <w:tcPr>
            <w:tcW w:w="9639" w:type="dxa"/>
            <w:gridSpan w:val="4"/>
            <w:shd w:val="clear" w:color="auto" w:fill="auto"/>
          </w:tcPr>
          <w:p w14:paraId="41D2C0FE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6835F1A6" w14:textId="77777777" w:rsidTr="002C5187">
        <w:tc>
          <w:tcPr>
            <w:tcW w:w="9639" w:type="dxa"/>
            <w:gridSpan w:val="4"/>
            <w:shd w:val="clear" w:color="auto" w:fill="auto"/>
          </w:tcPr>
          <w:p w14:paraId="13ACD361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08F46239" w14:textId="77777777" w:rsidTr="002C5187"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8845D18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06F2FEA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4563979D" w14:textId="77777777" w:rsidR="004B577C" w:rsidRDefault="004B577C" w:rsidP="00BC5B24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  <w:p w14:paraId="2E31329B" w14:textId="77777777" w:rsidR="00BC5B24" w:rsidRPr="00BD32A2" w:rsidRDefault="00BC5B24" w:rsidP="00BC5B24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</w:tc>
      </w:tr>
      <w:tr w:rsidR="00BC5B24" w:rsidRPr="00BD32A2" w14:paraId="13430607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0D4B04A7" w14:textId="77777777" w:rsidR="00BC5B24" w:rsidRDefault="00BC5B24" w:rsidP="00E822C2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  <w:p w14:paraId="2B55BD11" w14:textId="77777777" w:rsidR="00BC5B24" w:rsidRPr="00BD32A2" w:rsidRDefault="00BC5B24" w:rsidP="00BC5B24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</w:tc>
      </w:tr>
      <w:tr w:rsidR="004B577C" w:rsidRPr="00BD32A2" w14:paraId="1B7111FE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47D75995" w14:textId="77777777" w:rsidR="004B577C" w:rsidRDefault="004B577C" w:rsidP="00E822C2">
            <w:pPr>
              <w:spacing w:before="60" w:after="60"/>
              <w:jc w:val="center"/>
              <w:rPr>
                <w:rFonts w:ascii="Myriad Pro" w:hAnsi="Myriad Pro" w:cs="Arial"/>
                <w:color w:val="000000"/>
                <w:sz w:val="16"/>
                <w:szCs w:val="16"/>
              </w:rPr>
            </w:pPr>
          </w:p>
          <w:p w14:paraId="46DFE0C1" w14:textId="77777777" w:rsidR="00BC5B24" w:rsidRDefault="00BC5B24" w:rsidP="00E822C2">
            <w:pPr>
              <w:spacing w:before="60" w:after="60"/>
              <w:jc w:val="center"/>
              <w:rPr>
                <w:rFonts w:ascii="Myriad Pro" w:hAnsi="Myriad Pro" w:cs="Arial"/>
                <w:color w:val="000000"/>
                <w:sz w:val="16"/>
                <w:szCs w:val="16"/>
              </w:rPr>
            </w:pPr>
          </w:p>
          <w:p w14:paraId="20B8A741" w14:textId="77777777" w:rsidR="00BC5B24" w:rsidRDefault="00BC5B24" w:rsidP="00BC5B24">
            <w:pPr>
              <w:spacing w:before="60"/>
              <w:rPr>
                <w:rFonts w:ascii="Myriad Pro" w:hAnsi="Myriad Pro" w:cs="Arial"/>
                <w:b/>
                <w:color w:val="000000"/>
                <w:sz w:val="22"/>
                <w:szCs w:val="22"/>
              </w:rPr>
            </w:pPr>
          </w:p>
          <w:p w14:paraId="7D4000F1" w14:textId="273D249E" w:rsidR="00BC5B24" w:rsidRPr="00BD32A2" w:rsidRDefault="00BC5B24" w:rsidP="00BC5B24">
            <w:pPr>
              <w:spacing w:before="60"/>
              <w:rPr>
                <w:rFonts w:ascii="Myriad Pro" w:hAnsi="Myriad Pro" w:cs="Arial"/>
                <w:b/>
                <w:color w:val="000000"/>
                <w:sz w:val="22"/>
                <w:szCs w:val="22"/>
              </w:rPr>
            </w:pPr>
          </w:p>
        </w:tc>
      </w:tr>
      <w:tr w:rsidR="00BC5B24" w:rsidRPr="00BD32A2" w14:paraId="2B3F02EA" w14:textId="77777777" w:rsidTr="00966C80">
        <w:tc>
          <w:tcPr>
            <w:tcW w:w="9639" w:type="dxa"/>
            <w:gridSpan w:val="4"/>
            <w:shd w:val="clear" w:color="auto" w:fill="auto"/>
          </w:tcPr>
          <w:p w14:paraId="394BC7DC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0A3664B4" w14:textId="77777777" w:rsidTr="00966C80">
        <w:tc>
          <w:tcPr>
            <w:tcW w:w="9639" w:type="dxa"/>
            <w:gridSpan w:val="4"/>
            <w:shd w:val="clear" w:color="auto" w:fill="auto"/>
          </w:tcPr>
          <w:p w14:paraId="2B5F8321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68B0098" w14:textId="77777777" w:rsidTr="00966C80">
        <w:tc>
          <w:tcPr>
            <w:tcW w:w="9639" w:type="dxa"/>
            <w:gridSpan w:val="4"/>
            <w:shd w:val="clear" w:color="auto" w:fill="auto"/>
          </w:tcPr>
          <w:p w14:paraId="63C20D74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2B35201" w14:textId="77777777" w:rsidTr="00966C80">
        <w:tc>
          <w:tcPr>
            <w:tcW w:w="9639" w:type="dxa"/>
            <w:gridSpan w:val="4"/>
            <w:shd w:val="clear" w:color="auto" w:fill="auto"/>
          </w:tcPr>
          <w:p w14:paraId="3DA29ECF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899B2D0" w14:textId="77777777" w:rsidTr="00966C80">
        <w:tc>
          <w:tcPr>
            <w:tcW w:w="9639" w:type="dxa"/>
            <w:gridSpan w:val="4"/>
            <w:shd w:val="clear" w:color="auto" w:fill="auto"/>
          </w:tcPr>
          <w:p w14:paraId="545DABEE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6683CB3" w14:textId="77777777" w:rsidTr="00966C80">
        <w:tc>
          <w:tcPr>
            <w:tcW w:w="9639" w:type="dxa"/>
            <w:gridSpan w:val="4"/>
            <w:shd w:val="clear" w:color="auto" w:fill="auto"/>
          </w:tcPr>
          <w:p w14:paraId="2B6D97E0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3AA4C0F2" w14:textId="77777777" w:rsidTr="00966C80">
        <w:tc>
          <w:tcPr>
            <w:tcW w:w="9639" w:type="dxa"/>
            <w:gridSpan w:val="4"/>
            <w:shd w:val="clear" w:color="auto" w:fill="auto"/>
          </w:tcPr>
          <w:p w14:paraId="07ED6E15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304AEABD" w14:textId="77777777" w:rsidTr="00966C80"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D8AC8EC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</w:tbl>
    <w:p w14:paraId="0FFD2185" w14:textId="77777777" w:rsidR="00CB5871" w:rsidRDefault="00CB5871" w:rsidP="00CB5871">
      <w:pPr>
        <w:spacing w:line="360" w:lineRule="auto"/>
        <w:ind w:left="567" w:right="567"/>
        <w:rPr>
          <w:rFonts w:ascii="Verdana" w:hAnsi="Verdana"/>
        </w:rPr>
      </w:pPr>
    </w:p>
    <w:p w14:paraId="4AE6DC1A" w14:textId="4F2A8D38" w:rsidR="00BC5B24" w:rsidRPr="00BD32A2" w:rsidRDefault="00BC5B24" w:rsidP="00BC5B24">
      <w:pPr>
        <w:spacing w:before="60" w:after="60"/>
        <w:ind w:firstLine="426"/>
        <w:jc w:val="center"/>
        <w:rPr>
          <w:rFonts w:ascii="Myriad Pro" w:hAnsi="Myriad Pro" w:cs="Arial"/>
          <w:color w:val="000000"/>
          <w:sz w:val="18"/>
          <w:szCs w:val="18"/>
        </w:rPr>
      </w:pPr>
      <w:r w:rsidRPr="00BD32A2">
        <w:rPr>
          <w:rFonts w:ascii="Myriad Pro" w:hAnsi="Myriad Pro" w:cs="Arial"/>
          <w:color w:val="000000"/>
          <w:sz w:val="18"/>
          <w:szCs w:val="18"/>
        </w:rPr>
        <w:t>(Continue on separate sheet if necessary)</w:t>
      </w:r>
    </w:p>
    <w:p w14:paraId="6FB28727" w14:textId="77777777" w:rsidR="00BC5B24" w:rsidRDefault="00BC5B24" w:rsidP="00CB5871">
      <w:pPr>
        <w:spacing w:line="360" w:lineRule="auto"/>
        <w:ind w:left="567" w:right="567"/>
        <w:rPr>
          <w:rFonts w:ascii="Verdana" w:hAnsi="Verdana"/>
        </w:rPr>
      </w:pPr>
    </w:p>
    <w:p w14:paraId="2EF7E77E" w14:textId="77777777" w:rsidR="00BC5B24" w:rsidRDefault="00BC5B24" w:rsidP="00CB5871">
      <w:pPr>
        <w:spacing w:line="360" w:lineRule="auto"/>
        <w:ind w:left="567" w:right="567"/>
        <w:rPr>
          <w:rFonts w:ascii="Verdana" w:hAnsi="Verdana"/>
        </w:rPr>
      </w:pPr>
    </w:p>
    <w:p w14:paraId="77789E38" w14:textId="77777777" w:rsidR="00BC5B24" w:rsidRDefault="00BC5B24" w:rsidP="00CB5871">
      <w:pPr>
        <w:spacing w:line="360" w:lineRule="auto"/>
        <w:ind w:left="567" w:right="567"/>
        <w:rPr>
          <w:rFonts w:ascii="Verdana" w:hAnsi="Verdana"/>
        </w:rPr>
      </w:pPr>
    </w:p>
    <w:p w14:paraId="0A6F7AA5" w14:textId="77777777" w:rsidR="00BC5B24" w:rsidRPr="00BD32A2" w:rsidRDefault="00BC5B24" w:rsidP="00BC5B24">
      <w:pPr>
        <w:spacing w:before="60" w:after="60"/>
        <w:jc w:val="center"/>
        <w:rPr>
          <w:rFonts w:ascii="Myriad Pro" w:hAnsi="Myriad Pro" w:cs="Arial"/>
          <w:color w:val="000000"/>
          <w:sz w:val="22"/>
          <w:szCs w:val="22"/>
        </w:rPr>
      </w:pPr>
      <w:r w:rsidRPr="00BD32A2">
        <w:rPr>
          <w:rFonts w:ascii="Myriad Pro" w:hAnsi="Myriad Pro" w:cs="Arial"/>
          <w:color w:val="000000"/>
          <w:sz w:val="22"/>
          <w:szCs w:val="22"/>
        </w:rPr>
        <w:t>Please complete this form and return</w:t>
      </w:r>
      <w:r>
        <w:rPr>
          <w:rFonts w:ascii="Myriad Pro" w:hAnsi="Myriad Pro" w:cs="Arial"/>
          <w:color w:val="000000"/>
          <w:sz w:val="22"/>
          <w:szCs w:val="22"/>
        </w:rPr>
        <w:t xml:space="preserve"> along with a signed Team Agreement &amp; Code of Conduct Form</w:t>
      </w:r>
      <w:r w:rsidRPr="00BD32A2">
        <w:rPr>
          <w:rFonts w:ascii="Myriad Pro" w:hAnsi="Myriad Pro" w:cs="Arial"/>
          <w:color w:val="000000"/>
          <w:sz w:val="22"/>
          <w:szCs w:val="22"/>
        </w:rPr>
        <w:t xml:space="preserve"> to the National Secretary</w:t>
      </w:r>
    </w:p>
    <w:p w14:paraId="71C0D1C6" w14:textId="77777777" w:rsidR="00BC5B24" w:rsidRDefault="005471AC" w:rsidP="00BC5B24">
      <w:pPr>
        <w:spacing w:before="60"/>
        <w:jc w:val="center"/>
        <w:rPr>
          <w:rFonts w:ascii="Myriad Pro" w:hAnsi="Myriad Pro" w:cs="Arial"/>
          <w:b/>
          <w:color w:val="000000"/>
          <w:sz w:val="22"/>
          <w:szCs w:val="22"/>
        </w:rPr>
      </w:pPr>
      <w:hyperlink r:id="rId6" w:history="1">
        <w:r w:rsidR="00BC5B24" w:rsidRPr="00BD32A2">
          <w:rPr>
            <w:rStyle w:val="Hyperlink"/>
            <w:rFonts w:ascii="Myriad Pro" w:hAnsi="Myriad Pro" w:cs="Arial"/>
            <w:b/>
            <w:color w:val="000000"/>
            <w:sz w:val="22"/>
            <w:szCs w:val="22"/>
          </w:rPr>
          <w:t>secretary@archerynz.co.nz</w:t>
        </w:r>
      </w:hyperlink>
      <w:r w:rsidR="00BC5B24" w:rsidRPr="00BD32A2">
        <w:rPr>
          <w:rFonts w:ascii="Myriad Pro" w:hAnsi="Myriad Pro" w:cs="Arial"/>
          <w:b/>
          <w:color w:val="000000"/>
          <w:sz w:val="22"/>
          <w:szCs w:val="22"/>
        </w:rPr>
        <w:t xml:space="preserve"> </w:t>
      </w:r>
    </w:p>
    <w:p w14:paraId="0D3C7DDD" w14:textId="77777777" w:rsidR="00BC5B24" w:rsidRDefault="00BC5B24" w:rsidP="00BC5B24">
      <w:pPr>
        <w:spacing w:before="60"/>
        <w:jc w:val="center"/>
        <w:rPr>
          <w:rFonts w:ascii="Myriad Pro" w:hAnsi="Myriad Pro" w:cs="Arial"/>
          <w:b/>
          <w:color w:val="000000"/>
          <w:sz w:val="22"/>
          <w:szCs w:val="22"/>
        </w:rPr>
      </w:pPr>
    </w:p>
    <w:p w14:paraId="64B52E2C" w14:textId="77777777" w:rsidR="00BC5B24" w:rsidRDefault="00BC5B24" w:rsidP="00BC5B24">
      <w:pPr>
        <w:spacing w:before="60"/>
        <w:rPr>
          <w:rFonts w:ascii="Myriad Pro" w:hAnsi="Myriad Pro" w:cs="Arial"/>
          <w:b/>
          <w:color w:val="000000"/>
          <w:sz w:val="22"/>
          <w:szCs w:val="22"/>
        </w:rPr>
      </w:pPr>
    </w:p>
    <w:p w14:paraId="695AB530" w14:textId="15B9323E" w:rsidR="00BC5B24" w:rsidRDefault="00BC5B24" w:rsidP="00BC5B24">
      <w:pPr>
        <w:spacing w:line="360" w:lineRule="auto"/>
        <w:ind w:left="567" w:right="567"/>
        <w:jc w:val="center"/>
        <w:rPr>
          <w:rFonts w:ascii="Verdana" w:hAnsi="Verdana"/>
        </w:rPr>
      </w:pPr>
      <w:r>
        <w:rPr>
          <w:rFonts w:ascii="Myriad Pro" w:hAnsi="Myriad Pro" w:cs="Arial"/>
          <w:b/>
          <w:color w:val="000000"/>
          <w:sz w:val="22"/>
          <w:szCs w:val="22"/>
        </w:rPr>
        <w:t>Please be aware that Team Officials are self-funding and required to purchase their own Team Uniform.  You are also required to be a member of Archery NZ (</w:t>
      </w:r>
      <w:proofErr w:type="spellStart"/>
      <w:r>
        <w:rPr>
          <w:rFonts w:ascii="Myriad Pro" w:hAnsi="Myriad Pro" w:cs="Arial"/>
          <w:b/>
          <w:color w:val="000000"/>
          <w:sz w:val="22"/>
          <w:szCs w:val="22"/>
        </w:rPr>
        <w:t>Inc</w:t>
      </w:r>
      <w:proofErr w:type="spellEnd"/>
      <w:r>
        <w:rPr>
          <w:rFonts w:ascii="Myriad Pro" w:hAnsi="Myriad Pro" w:cs="Arial"/>
          <w:b/>
          <w:color w:val="000000"/>
          <w:sz w:val="22"/>
          <w:szCs w:val="22"/>
        </w:rPr>
        <w:t>).</w:t>
      </w:r>
    </w:p>
    <w:sectPr w:rsidR="00BC5B24" w:rsidSect="004B577C">
      <w:footerReference w:type="default" r:id="rId7"/>
      <w:headerReference w:type="first" r:id="rId8"/>
      <w:type w:val="continuous"/>
      <w:pgSz w:w="11900" w:h="16840"/>
      <w:pgMar w:top="567" w:right="567" w:bottom="1701" w:left="567" w:header="567" w:footer="56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941C6A" w14:textId="77777777" w:rsidR="005471AC" w:rsidRDefault="005471AC">
      <w:r>
        <w:separator/>
      </w:r>
    </w:p>
  </w:endnote>
  <w:endnote w:type="continuationSeparator" w:id="0">
    <w:p w14:paraId="15BCA5CE" w14:textId="77777777" w:rsidR="005471AC" w:rsidRDefault="00547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6D9BDB" w14:textId="77777777" w:rsidR="00CB5871" w:rsidRPr="008C365C" w:rsidRDefault="00D5606D">
    <w:pPr>
      <w:pStyle w:val="Footer"/>
    </w:pPr>
    <w:r>
      <w:rPr>
        <w:noProof/>
        <w:lang w:val="en-NZ" w:eastAsia="en-NZ"/>
      </w:rPr>
      <w:drawing>
        <wp:inline distT="0" distB="0" distL="0" distR="0" wp14:anchorId="2EBB316E" wp14:editId="5E642353">
          <wp:extent cx="6836410" cy="6915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6410" cy="691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7D47E6" w14:textId="77777777" w:rsidR="005471AC" w:rsidRDefault="005471AC">
      <w:r>
        <w:separator/>
      </w:r>
    </w:p>
  </w:footnote>
  <w:footnote w:type="continuationSeparator" w:id="0">
    <w:p w14:paraId="2A62D6AF" w14:textId="77777777" w:rsidR="005471AC" w:rsidRDefault="005471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B3738" w14:textId="77777777" w:rsidR="00CB5871" w:rsidRDefault="00D5606D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57216" behindDoc="1" locked="0" layoutInCell="1" allowOverlap="1" wp14:anchorId="42AC033D" wp14:editId="5C051E10">
          <wp:simplePos x="0" y="0"/>
          <wp:positionH relativeFrom="column">
            <wp:posOffset>-4445</wp:posOffset>
          </wp:positionH>
          <wp:positionV relativeFrom="paragraph">
            <wp:posOffset>-3810</wp:posOffset>
          </wp:positionV>
          <wp:extent cx="6800215" cy="9973310"/>
          <wp:effectExtent l="0" t="0" r="6985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NatSe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215" cy="9973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39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t7QwtDA2NTQzMTNW0lEKTi0uzszPAykwrAUAP2pMXSwAAAA="/>
  </w:docVars>
  <w:rsids>
    <w:rsidRoot w:val="005D3AEC"/>
    <w:rsid w:val="00023400"/>
    <w:rsid w:val="00043D39"/>
    <w:rsid w:val="000D4C94"/>
    <w:rsid w:val="000F4CAE"/>
    <w:rsid w:val="00143170"/>
    <w:rsid w:val="002C5187"/>
    <w:rsid w:val="002E6D0F"/>
    <w:rsid w:val="002F1895"/>
    <w:rsid w:val="00314A32"/>
    <w:rsid w:val="003A7B05"/>
    <w:rsid w:val="003B48D4"/>
    <w:rsid w:val="004B577C"/>
    <w:rsid w:val="005471AC"/>
    <w:rsid w:val="005D3AEC"/>
    <w:rsid w:val="006A4846"/>
    <w:rsid w:val="007F4E90"/>
    <w:rsid w:val="00820B09"/>
    <w:rsid w:val="0085786F"/>
    <w:rsid w:val="00876750"/>
    <w:rsid w:val="00922DC5"/>
    <w:rsid w:val="00957C33"/>
    <w:rsid w:val="0098504E"/>
    <w:rsid w:val="00A02EF5"/>
    <w:rsid w:val="00A47ED4"/>
    <w:rsid w:val="00AC6206"/>
    <w:rsid w:val="00B0370F"/>
    <w:rsid w:val="00B27D3E"/>
    <w:rsid w:val="00B5414E"/>
    <w:rsid w:val="00BA731B"/>
    <w:rsid w:val="00BC5B24"/>
    <w:rsid w:val="00CB5871"/>
    <w:rsid w:val="00D15F30"/>
    <w:rsid w:val="00D37817"/>
    <w:rsid w:val="00D5606D"/>
    <w:rsid w:val="00D92506"/>
    <w:rsid w:val="00DD15FA"/>
    <w:rsid w:val="00DF6027"/>
    <w:rsid w:val="00E1066F"/>
    <w:rsid w:val="00F33B6C"/>
    <w:rsid w:val="00F403B6"/>
    <w:rsid w:val="00FA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09B16A5"/>
  <w15:docId w15:val="{ACA7017B-EB92-4BD2-B914-EA28DAA7B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rsid w:val="008C365C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C36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8C365C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8C3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06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06D"/>
    <w:rPr>
      <w:rFonts w:ascii="Lucida Grande" w:hAnsi="Lucida Grande"/>
      <w:sz w:val="18"/>
      <w:szCs w:val="18"/>
      <w:lang w:val="en-AU"/>
    </w:rPr>
  </w:style>
  <w:style w:type="character" w:styleId="Hyperlink">
    <w:name w:val="Hyperlink"/>
    <w:uiPriority w:val="99"/>
    <w:unhideWhenUsed/>
    <w:rsid w:val="004B577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cretary@archerynz.co.n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 June 2011</vt:lpstr>
    </vt:vector>
  </TitlesOfParts>
  <Company>Tony Walker Graphics Limited</Company>
  <LinksUpToDate>false</LinksUpToDate>
  <CharactersWithSpaces>784</CharactersWithSpaces>
  <SharedDoc>false</SharedDoc>
  <HLinks>
    <vt:vector size="12" baseType="variant">
      <vt:variant>
        <vt:i4>262234</vt:i4>
      </vt:variant>
      <vt:variant>
        <vt:i4>4749</vt:i4>
      </vt:variant>
      <vt:variant>
        <vt:i4>1025</vt:i4>
      </vt:variant>
      <vt:variant>
        <vt:i4>1</vt:i4>
      </vt:variant>
      <vt:variant>
        <vt:lpwstr>LH_Footer</vt:lpwstr>
      </vt:variant>
      <vt:variant>
        <vt:lpwstr/>
      </vt:variant>
      <vt:variant>
        <vt:i4>327714</vt:i4>
      </vt:variant>
      <vt:variant>
        <vt:i4>-1</vt:i4>
      </vt:variant>
      <vt:variant>
        <vt:i4>2058</vt:i4>
      </vt:variant>
      <vt:variant>
        <vt:i4>1</vt:i4>
      </vt:variant>
      <vt:variant>
        <vt:lpwstr>LH_Secretar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 June 2011</dc:title>
  <dc:subject/>
  <dc:creator>Tony Walker</dc:creator>
  <cp:keywords/>
  <cp:lastModifiedBy>Tony Denton</cp:lastModifiedBy>
  <cp:revision>2</cp:revision>
  <dcterms:created xsi:type="dcterms:W3CDTF">2017-11-23T09:41:00Z</dcterms:created>
  <dcterms:modified xsi:type="dcterms:W3CDTF">2017-11-23T09:41:00Z</dcterms:modified>
</cp:coreProperties>
</file>